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ADC" w:rsidRDefault="008A5ADC" w:rsidP="00D62E4A">
      <w:pPr>
        <w:spacing w:after="0"/>
        <w:jc w:val="right"/>
      </w:pPr>
    </w:p>
    <w:tbl>
      <w:tblPr>
        <w:tblStyle w:val="TabloKlavuzu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0348"/>
      </w:tblGrid>
      <w:tr w:rsidR="008A5ADC" w:rsidRPr="005408C3" w:rsidTr="00906759">
        <w:trPr>
          <w:trHeight w:val="2348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SOYADI                             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UMARASI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E1623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 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>Yüksek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proofErr w:type="gramEnd"/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:rsidR="006D30DA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352C28">
        <w:trPr>
          <w:trHeight w:val="245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TEZ KONUSUNUN AMACI VE KAPSAMI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)</w:t>
            </w:r>
          </w:p>
          <w:p w:rsidR="00C659AE" w:rsidRPr="005408C3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5408C3" w:rsidTr="00906759">
        <w:trPr>
          <w:trHeight w:val="151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C659AE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ÜNVANI ADI SOYAD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proofErr w:type="gramEnd"/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5408C3" w:rsidTr="00906759">
        <w:trPr>
          <w:trHeight w:val="1361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 :</w:t>
            </w:r>
            <w:proofErr w:type="gramEnd"/>
          </w:p>
        </w:tc>
      </w:tr>
      <w:tr w:rsidR="00C659AE" w:rsidRPr="005408C3" w:rsidTr="00906759">
        <w:trPr>
          <w:trHeight w:val="153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352C28">
        <w:trPr>
          <w:trHeight w:val="129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EABD BAŞKANI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MZA/TARİH</w:t>
            </w:r>
          </w:p>
        </w:tc>
      </w:tr>
    </w:tbl>
    <w:p w:rsidR="00187E07" w:rsidRPr="005408C3" w:rsidRDefault="00187E07" w:rsidP="00D62E4A">
      <w:pPr>
        <w:rPr>
          <w:rFonts w:ascii="Times New Roman" w:hAnsi="Times New Roman" w:cs="Times New Roman"/>
        </w:rPr>
      </w:pPr>
    </w:p>
    <w:sectPr w:rsidR="00187E07" w:rsidRPr="005408C3" w:rsidSect="009067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4492" w:rsidRDefault="00C14492" w:rsidP="004531D3">
      <w:pPr>
        <w:spacing w:after="0" w:line="240" w:lineRule="auto"/>
      </w:pPr>
      <w:r>
        <w:separator/>
      </w:r>
    </w:p>
  </w:endnote>
  <w:endnote w:type="continuationSeparator" w:id="0">
    <w:p w:rsidR="00C14492" w:rsidRDefault="00C14492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424" w:rsidRDefault="00B93424" w:rsidP="00B93424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93424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bookmarkStart w:id="0" w:name="_GoBack"/>
    <w:bookmarkEnd w:id="0"/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4492" w:rsidRDefault="00C14492" w:rsidP="004531D3">
      <w:pPr>
        <w:spacing w:after="0" w:line="240" w:lineRule="auto"/>
      </w:pPr>
      <w:r>
        <w:separator/>
      </w:r>
    </w:p>
  </w:footnote>
  <w:footnote w:type="continuationSeparator" w:id="0">
    <w:p w:rsidR="00C14492" w:rsidRDefault="00C14492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8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70"/>
      <w:gridCol w:w="8278"/>
    </w:tblGrid>
    <w:tr w:rsidR="00BE2868" w:rsidTr="007F053C">
      <w:trPr>
        <w:cantSplit/>
        <w:trHeight w:val="1680"/>
        <w:jc w:val="center"/>
      </w:trPr>
      <w:tc>
        <w:tcPr>
          <w:tcW w:w="1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proofErr w:type="gramStart"/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……………..</w:t>
          </w:r>
          <w:proofErr w:type="gramEnd"/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30AEF"/>
    <w:rsid w:val="00334444"/>
    <w:rsid w:val="00335695"/>
    <w:rsid w:val="0035030D"/>
    <w:rsid w:val="00352C28"/>
    <w:rsid w:val="003773C9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532393"/>
    <w:rsid w:val="00532E6B"/>
    <w:rsid w:val="005408C3"/>
    <w:rsid w:val="005575F1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10262"/>
    <w:rsid w:val="00A66876"/>
    <w:rsid w:val="00AA4CB4"/>
    <w:rsid w:val="00AC38DA"/>
    <w:rsid w:val="00AD7E41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B2681"/>
    <w:rsid w:val="00DC7DD8"/>
    <w:rsid w:val="00DD264D"/>
    <w:rsid w:val="00E16239"/>
    <w:rsid w:val="00E2792A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3E44D9DC-9EB0-4DEB-AC8D-2416E36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70BFB1-6E8E-4B16-8876-7B00AB86E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ronaldinho424</cp:lastModifiedBy>
  <cp:revision>16</cp:revision>
  <cp:lastPrinted>2016-08-25T11:42:00Z</cp:lastPrinted>
  <dcterms:created xsi:type="dcterms:W3CDTF">2018-03-23T11:30:00Z</dcterms:created>
  <dcterms:modified xsi:type="dcterms:W3CDTF">2018-09-06T12:41:00Z</dcterms:modified>
</cp:coreProperties>
</file>